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E4032" w14:textId="00913CB5" w:rsidR="00834E01" w:rsidRDefault="00834E01" w:rsidP="00480256">
      <w:pPr>
        <w:jc w:val="center"/>
      </w:pPr>
      <w:r>
        <w:rPr>
          <w:b/>
          <w:noProof/>
        </w:rPr>
        <w:drawing>
          <wp:inline distT="0" distB="0" distL="0" distR="0" wp14:anchorId="5DD8EB78" wp14:editId="70FBA260">
            <wp:extent cx="1314450" cy="1314450"/>
            <wp:effectExtent l="0" t="0" r="0" b="0"/>
            <wp:docPr id="1" name="Picture 1" descr="nsu 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su logo.jpe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1A3B1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56"/>
        </w:rPr>
      </w:pPr>
      <w:r>
        <w:rPr>
          <w:rFonts w:ascii="Times New Roman" w:hAnsi="Times New Roman" w:cs="Times New Roman"/>
          <w:b/>
          <w:sz w:val="56"/>
        </w:rPr>
        <w:t>North South University</w:t>
      </w:r>
    </w:p>
    <w:p w14:paraId="6C719BDC" w14:textId="6E73AFFF" w:rsidR="00834E01" w:rsidRPr="00B11E89" w:rsidRDefault="00B11E89" w:rsidP="00480256">
      <w:pPr>
        <w:jc w:val="center"/>
        <w:rPr>
          <w:rFonts w:ascii="Times New Roman" w:hAnsi="Times New Roman" w:cs="Times New Roman"/>
          <w:b/>
          <w:sz w:val="72"/>
          <w:szCs w:val="36"/>
        </w:rPr>
      </w:pPr>
      <w:r w:rsidRPr="00B11E89">
        <w:rPr>
          <w:rFonts w:ascii="Times New Roman" w:hAnsi="Times New Roman" w:cs="Times New Roman"/>
          <w:b/>
          <w:sz w:val="72"/>
          <w:szCs w:val="36"/>
        </w:rPr>
        <w:t>Midterm</w:t>
      </w:r>
    </w:p>
    <w:p w14:paraId="5D75299A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6"/>
        </w:rPr>
      </w:pPr>
    </w:p>
    <w:p w14:paraId="72C9DB53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sz w:val="40"/>
        </w:rPr>
        <w:t>Power Systems</w:t>
      </w:r>
    </w:p>
    <w:p w14:paraId="44EFEBF3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Course Code: EEE362</w:t>
      </w:r>
    </w:p>
    <w:p w14:paraId="433B993A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Section: 02</w:t>
      </w:r>
    </w:p>
    <w:p w14:paraId="607218A4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</w:p>
    <w:p w14:paraId="14282BDD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Course Instructor</w:t>
      </w:r>
    </w:p>
    <w:p w14:paraId="6427806B" w14:textId="77777777" w:rsidR="00834E01" w:rsidRDefault="00834E01" w:rsidP="00480256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8"/>
        </w:rPr>
        <w:t xml:space="preserve">Hafiz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8"/>
        </w:rPr>
        <w:t>Abdur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8"/>
        </w:rPr>
        <w:t xml:space="preserve"> Rahman</w:t>
      </w:r>
      <w:r>
        <w:rPr>
          <w:b/>
          <w:bCs/>
        </w:rPr>
        <w:t xml:space="preserve"> (HZR)</w:t>
      </w:r>
    </w:p>
    <w:p w14:paraId="5A767F7B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</w:p>
    <w:p w14:paraId="0F058022" w14:textId="77777777" w:rsidR="00834E01" w:rsidRDefault="00834E01" w:rsidP="00480256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epared By</w:t>
      </w:r>
    </w:p>
    <w:tbl>
      <w:tblPr>
        <w:tblStyle w:val="TableGrid"/>
        <w:tblW w:w="9666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6"/>
        <w:gridCol w:w="4560"/>
      </w:tblGrid>
      <w:tr w:rsidR="00834E01" w14:paraId="4FB52CFA" w14:textId="77777777" w:rsidTr="00834E01">
        <w:trPr>
          <w:trHeight w:val="508"/>
        </w:trPr>
        <w:tc>
          <w:tcPr>
            <w:tcW w:w="5106" w:type="dxa"/>
            <w:hideMark/>
          </w:tcPr>
          <w:p w14:paraId="611141C9" w14:textId="77777777" w:rsidR="00834E01" w:rsidRDefault="00834E01" w:rsidP="004802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  <w:r>
              <w:rPr>
                <w:rFonts w:ascii="Times New Roman" w:hAnsi="Times New Roman" w:cs="Times New Roman"/>
                <w:sz w:val="34"/>
                <w:szCs w:val="34"/>
              </w:rPr>
              <w:t>Mohammed Mahmudur Rahman</w:t>
            </w:r>
          </w:p>
        </w:tc>
        <w:tc>
          <w:tcPr>
            <w:tcW w:w="4560" w:type="dxa"/>
            <w:hideMark/>
          </w:tcPr>
          <w:p w14:paraId="6E15A704" w14:textId="77777777" w:rsidR="00834E01" w:rsidRDefault="00834E01" w:rsidP="0048025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  <w:r>
              <w:rPr>
                <w:rFonts w:ascii="Times New Roman" w:hAnsi="Times New Roman" w:cs="Times New Roman"/>
                <w:b/>
                <w:sz w:val="34"/>
                <w:szCs w:val="34"/>
              </w:rPr>
              <w:t>ID</w:t>
            </w:r>
            <w:r>
              <w:rPr>
                <w:rFonts w:ascii="Times New Roman" w:hAnsi="Times New Roman" w:cs="Times New Roman"/>
                <w:sz w:val="34"/>
                <w:szCs w:val="3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34"/>
                <w:szCs w:val="34"/>
              </w:rPr>
              <w:t>#</w:t>
            </w:r>
            <w:r>
              <w:rPr>
                <w:rFonts w:ascii="Times New Roman" w:hAnsi="Times New Roman" w:cs="Times New Roman"/>
                <w:sz w:val="34"/>
                <w:szCs w:val="34"/>
              </w:rPr>
              <w:t xml:space="preserve"> 152 0386 043</w:t>
            </w:r>
          </w:p>
        </w:tc>
      </w:tr>
    </w:tbl>
    <w:p w14:paraId="748B5BA4" w14:textId="77777777" w:rsidR="00834E01" w:rsidRDefault="00834E01" w:rsidP="00480256">
      <w:pPr>
        <w:jc w:val="center"/>
      </w:pPr>
    </w:p>
    <w:p w14:paraId="53197834" w14:textId="77777777" w:rsidR="00B11E89" w:rsidRDefault="00B11E89" w:rsidP="00480256">
      <w:pPr>
        <w:jc w:val="center"/>
      </w:pPr>
    </w:p>
    <w:p w14:paraId="15B76DB2" w14:textId="77777777" w:rsidR="00B11E89" w:rsidRDefault="00B11E89" w:rsidP="00480256">
      <w:pPr>
        <w:jc w:val="center"/>
      </w:pPr>
    </w:p>
    <w:p w14:paraId="1E3A1370" w14:textId="77777777" w:rsidR="00B11E89" w:rsidRDefault="00B11E89" w:rsidP="00480256">
      <w:pPr>
        <w:jc w:val="center"/>
      </w:pPr>
    </w:p>
    <w:p w14:paraId="01ACB6E8" w14:textId="77777777" w:rsidR="00B11E89" w:rsidRDefault="00B11E89" w:rsidP="00480256">
      <w:pPr>
        <w:jc w:val="center"/>
      </w:pPr>
    </w:p>
    <w:p w14:paraId="19D68A77" w14:textId="13AEE109" w:rsidR="00834E01" w:rsidRDefault="00B11E89" w:rsidP="00B11E89">
      <w:pPr>
        <w:jc w:val="center"/>
      </w:pPr>
      <w:r>
        <w:lastRenderedPageBreak/>
        <w:t>Answer to question No :3</w:t>
      </w:r>
    </w:p>
    <w:p w14:paraId="36FBBF55" w14:textId="10B2D84D" w:rsidR="00B11E89" w:rsidRDefault="00B11E89" w:rsidP="00B11E89">
      <w:pPr>
        <w:jc w:val="center"/>
      </w:pPr>
      <w:r>
        <w:rPr>
          <w:noProof/>
        </w:rPr>
        <w:drawing>
          <wp:inline distT="0" distB="0" distL="0" distR="0" wp14:anchorId="3820AC15" wp14:editId="0081CF40">
            <wp:extent cx="5774463" cy="7696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3681" cy="7748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AE84E" w14:textId="6082756C" w:rsidR="00834E01" w:rsidRDefault="00B11E89" w:rsidP="00480256">
      <w:pPr>
        <w:jc w:val="center"/>
      </w:pPr>
      <w:r>
        <w:rPr>
          <w:noProof/>
        </w:rPr>
        <w:lastRenderedPageBreak/>
        <w:drawing>
          <wp:inline distT="0" distB="0" distL="0" distR="0" wp14:anchorId="1CD5EBCD" wp14:editId="07DF8F06">
            <wp:extent cx="5943600" cy="79216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BB31" w14:textId="0EF88C0A" w:rsidR="00B11E89" w:rsidRDefault="00B11E89" w:rsidP="00480256">
      <w:pPr>
        <w:jc w:val="center"/>
      </w:pPr>
      <w:r>
        <w:rPr>
          <w:noProof/>
        </w:rPr>
        <w:lastRenderedPageBreak/>
        <w:drawing>
          <wp:inline distT="0" distB="0" distL="0" distR="0" wp14:anchorId="190664E4" wp14:editId="51F11E38">
            <wp:extent cx="5943600" cy="79216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1218A" w14:textId="5FB4E094" w:rsidR="00B11E89" w:rsidRDefault="00B11E89" w:rsidP="00480256">
      <w:pPr>
        <w:jc w:val="center"/>
      </w:pPr>
      <w:r>
        <w:lastRenderedPageBreak/>
        <w:t>Answer to question No: 2</w:t>
      </w:r>
    </w:p>
    <w:p w14:paraId="39188354" w14:textId="3606B222" w:rsidR="00B11E89" w:rsidRDefault="00B11E89" w:rsidP="00480256">
      <w:pPr>
        <w:jc w:val="center"/>
      </w:pPr>
      <w:r>
        <w:rPr>
          <w:noProof/>
        </w:rPr>
        <w:drawing>
          <wp:inline distT="0" distB="0" distL="0" distR="0" wp14:anchorId="71A544B9" wp14:editId="5952CCCA">
            <wp:extent cx="5717291" cy="762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581" cy="7627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C8470" w14:textId="46A80021" w:rsidR="00011495" w:rsidRDefault="00011495" w:rsidP="00480256">
      <w:pPr>
        <w:jc w:val="center"/>
      </w:pPr>
      <w:r>
        <w:lastRenderedPageBreak/>
        <w:t>Answer to Question No: 4</w:t>
      </w:r>
    </w:p>
    <w:p w14:paraId="3619C10A" w14:textId="150F7F51" w:rsidR="00011495" w:rsidRDefault="00011495" w:rsidP="00480256">
      <w:pPr>
        <w:jc w:val="center"/>
      </w:pPr>
      <w:r>
        <w:rPr>
          <w:noProof/>
        </w:rPr>
        <w:drawing>
          <wp:inline distT="0" distB="0" distL="0" distR="0" wp14:anchorId="0E94025F" wp14:editId="5F2BB5F9">
            <wp:extent cx="5172075" cy="6893337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263" cy="689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C4308" w14:textId="0F4C059A" w:rsidR="00011495" w:rsidRDefault="00011495" w:rsidP="00480256">
      <w:pPr>
        <w:jc w:val="center"/>
      </w:pPr>
      <w:r>
        <w:rPr>
          <w:noProof/>
        </w:rPr>
        <w:lastRenderedPageBreak/>
        <w:drawing>
          <wp:inline distT="0" distB="0" distL="0" distR="0" wp14:anchorId="1FF341FE" wp14:editId="4A9D4AD1">
            <wp:extent cx="5943600" cy="79216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F97F8" w14:textId="2C8E26A8" w:rsidR="00011495" w:rsidRDefault="00011495" w:rsidP="00480256">
      <w:pPr>
        <w:jc w:val="center"/>
      </w:pPr>
      <w:r>
        <w:rPr>
          <w:noProof/>
        </w:rPr>
        <w:lastRenderedPageBreak/>
        <w:drawing>
          <wp:inline distT="0" distB="0" distL="0" distR="0" wp14:anchorId="646DCF8C" wp14:editId="6B69168E">
            <wp:extent cx="5943600" cy="79216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1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NzAyMTG0NDe3NDFV0lEKTi0uzszPAykwrgUA3PRFPCwAAAA="/>
  </w:docVars>
  <w:rsids>
    <w:rsidRoot w:val="000D1A05"/>
    <w:rsid w:val="00011495"/>
    <w:rsid w:val="000D1A05"/>
    <w:rsid w:val="00480256"/>
    <w:rsid w:val="00834E01"/>
    <w:rsid w:val="00B11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5C8CD"/>
  <w15:chartTrackingRefBased/>
  <w15:docId w15:val="{7C900992-FBC1-445E-86AE-DD578049B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E0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34E01"/>
    <w:pPr>
      <w:spacing w:after="0" w:line="240" w:lineRule="auto"/>
    </w:pPr>
    <w:rPr>
      <w:szCs w:val="28"/>
      <w:lang w:bidi="bn-BD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9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0" Type="http://schemas.openxmlformats.org/officeDocument/2006/relationships/image" Target="media/image7.jpg"/><Relationship Id="rId4" Type="http://schemas.openxmlformats.org/officeDocument/2006/relationships/image" Target="media/image1.jpe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8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dc:description/>
  <cp:lastModifiedBy>Mahmudur Rahman</cp:lastModifiedBy>
  <cp:revision>7</cp:revision>
  <cp:lastPrinted>2020-08-31T17:59:00Z</cp:lastPrinted>
  <dcterms:created xsi:type="dcterms:W3CDTF">2020-08-04T06:32:00Z</dcterms:created>
  <dcterms:modified xsi:type="dcterms:W3CDTF">2020-09-09T08:21:00Z</dcterms:modified>
</cp:coreProperties>
</file>